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53560D95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B7110A">
        <w:t>Interval list Intersection</w:t>
      </w:r>
    </w:p>
    <w:p w14:paraId="15286F24" w14:textId="160BD835" w:rsidR="00EE58AF" w:rsidRPr="00EE58AF" w:rsidRDefault="00EE58AF" w:rsidP="00EE58AF">
      <w:r w:rsidRPr="00EE58AF">
        <w:rPr>
          <w:b/>
          <w:bCs/>
        </w:rPr>
        <w:t xml:space="preserve">Topics: </w:t>
      </w:r>
      <w:r w:rsidR="00B7110A">
        <w:t>Array, Two-Pointers</w:t>
      </w:r>
    </w:p>
    <w:p w14:paraId="4B3C851B" w14:textId="21396818" w:rsidR="00EE58AF" w:rsidRPr="00BD6EB7" w:rsidRDefault="00EE58AF" w:rsidP="00237A3A">
      <w:r w:rsidRPr="00EE58AF">
        <w:rPr>
          <w:b/>
          <w:bCs/>
        </w:rPr>
        <w:t xml:space="preserve">Companies: </w:t>
      </w:r>
      <w:r w:rsidR="009A2169" w:rsidRPr="009A2169">
        <w:t>Facebook, Microsoft, Amazon, Google, Apple, Bloomberg,</w:t>
      </w:r>
      <w:r w:rsidR="00B7110A">
        <w:t xml:space="preserve"> </w:t>
      </w:r>
      <w:r w:rsidR="00237A3A">
        <w:t>Y</w:t>
      </w:r>
      <w:r w:rsidR="00B7110A">
        <w:t>andex</w:t>
      </w:r>
      <w:r w:rsidR="00237A3A">
        <w:t xml:space="preserve">, Adobe,  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05D06903" w14:textId="4D4BA01D" w:rsidR="00B7110A" w:rsidRPr="00B7110A" w:rsidRDefault="00EE58AF" w:rsidP="00B7110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You are given two lists of closed intervals, 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firstList</w:t>
      </w:r>
      <w:proofErr w:type="spellEnd"/>
      <w:r w:rsidR="00B7110A" w:rsidRPr="00B7110A">
        <w:rPr>
          <w:rFonts w:ascii="Segoe UI" w:hAnsi="Segoe UI" w:cs="Segoe UI"/>
          <w:color w:val="263238"/>
          <w:sz w:val="21"/>
          <w:szCs w:val="21"/>
        </w:rPr>
        <w:t> and 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secondList</w:t>
      </w:r>
      <w:proofErr w:type="spellEnd"/>
      <w:r w:rsidR="00B7110A" w:rsidRPr="00B7110A">
        <w:rPr>
          <w:rFonts w:ascii="Segoe UI" w:hAnsi="Segoe UI" w:cs="Segoe UI"/>
          <w:color w:val="263238"/>
          <w:sz w:val="21"/>
          <w:szCs w:val="21"/>
        </w:rPr>
        <w:t>, where 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firstList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[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 = [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start</w:t>
      </w:r>
      <w:r w:rsidR="00B7110A" w:rsidRPr="00B7110A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i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 xml:space="preserve">, 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end</w:t>
      </w:r>
      <w:r w:rsidR="00B7110A" w:rsidRPr="00B7110A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i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 and 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secondList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[j] = [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start</w:t>
      </w:r>
      <w:r w:rsidR="00B7110A" w:rsidRPr="00B7110A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j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 xml:space="preserve">, </w:t>
      </w:r>
      <w:proofErr w:type="spellStart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end</w:t>
      </w:r>
      <w:r w:rsidR="00B7110A" w:rsidRPr="00B7110A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bscript"/>
        </w:rPr>
        <w:t>j</w:t>
      </w:r>
      <w:proofErr w:type="spellEnd"/>
      <w:r w:rsidR="00B7110A" w:rsidRPr="00B7110A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. Each list of intervals is pairwise </w:t>
      </w:r>
      <w:r w:rsidR="00B7110A" w:rsidRPr="00B7110A">
        <w:rPr>
          <w:rFonts w:ascii="Segoe UI" w:hAnsi="Segoe UI" w:cs="Segoe UI"/>
          <w:b/>
          <w:bCs/>
          <w:color w:val="263238"/>
          <w:sz w:val="21"/>
          <w:szCs w:val="21"/>
        </w:rPr>
        <w:t>disjoint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 and in </w:t>
      </w:r>
      <w:r w:rsidR="00B7110A" w:rsidRPr="00B7110A">
        <w:rPr>
          <w:rFonts w:ascii="Segoe UI" w:hAnsi="Segoe UI" w:cs="Segoe UI"/>
          <w:b/>
          <w:bCs/>
          <w:color w:val="263238"/>
          <w:sz w:val="21"/>
          <w:szCs w:val="21"/>
        </w:rPr>
        <w:t>sorted order</w:t>
      </w:r>
      <w:r w:rsidR="00B7110A" w:rsidRPr="00B7110A">
        <w:rPr>
          <w:rFonts w:ascii="Segoe UI" w:hAnsi="Segoe UI" w:cs="Segoe UI"/>
          <w:color w:val="263238"/>
          <w:sz w:val="21"/>
          <w:szCs w:val="21"/>
        </w:rPr>
        <w:t>.</w:t>
      </w:r>
    </w:p>
    <w:p w14:paraId="2759498B" w14:textId="77777777" w:rsidR="00B7110A" w:rsidRPr="00B7110A" w:rsidRDefault="00B7110A" w:rsidP="00B711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Return </w:t>
      </w:r>
      <w:r w:rsidRPr="00B7110A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the intersection of these two interval lists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27672ED7" w14:textId="77777777" w:rsidR="00B7110A" w:rsidRPr="00B7110A" w:rsidRDefault="00B7110A" w:rsidP="00B711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 </w:t>
      </w:r>
      <w:r w:rsidRPr="00B7110A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closed interval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a, b]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(with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 &lt;= b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) denotes the set of real numbers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with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 &lt;= x &lt;= b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3C7CC3AD" w14:textId="77777777" w:rsidR="00B7110A" w:rsidRPr="00B7110A" w:rsidRDefault="00B7110A" w:rsidP="00B7110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 </w:t>
      </w:r>
      <w:r w:rsidRPr="00B7110A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intersection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of two closed intervals is a set of real numbers that are either empty or represented as a closed interval. For example, the intersection of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1, 3]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2, 4]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 </w:t>
      </w: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2, 3]</w:t>
      </w:r>
      <w:r w:rsidRPr="00B7110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403056C1" w14:textId="08FA4FB4" w:rsidR="00AB7A3B" w:rsidRDefault="00EE58AF" w:rsidP="00B7110A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10C65BE3" w:rsidR="00EB01D6" w:rsidRDefault="00EB01D6" w:rsidP="00EB01D6">
      <w:pPr>
        <w:spacing w:after="0"/>
      </w:pPr>
      <w:r>
        <w:tab/>
        <w:t xml:space="preserve">First line of the input </w:t>
      </w:r>
      <w:r w:rsidR="00B7110A">
        <w:t>contains</w:t>
      </w:r>
      <w:r>
        <w:t xml:space="preserve"> integer n (</w:t>
      </w:r>
      <w:r w:rsidR="00B7110A">
        <w:t>length</w:t>
      </w:r>
      <w:r>
        <w:t xml:space="preserve"> of </w:t>
      </w:r>
      <w:r w:rsidR="00B7110A">
        <w:t>first 2D Vector</w:t>
      </w:r>
      <w:r>
        <w:t>)</w:t>
      </w:r>
    </w:p>
    <w:p w14:paraId="21EC0EC2" w14:textId="5D4E46F9" w:rsidR="00EB01D6" w:rsidRDefault="00EB01D6" w:rsidP="00EB01D6">
      <w:pPr>
        <w:spacing w:after="0"/>
      </w:pPr>
      <w:r>
        <w:t xml:space="preserve"> </w:t>
      </w:r>
      <w:r>
        <w:tab/>
        <w:t xml:space="preserve">Second line contain </w:t>
      </w:r>
      <w:r w:rsidR="00B7110A">
        <w:t>2</w:t>
      </w:r>
      <w:r>
        <w:t>n space separated integer values</w:t>
      </w:r>
      <w:r w:rsidR="00B7110A">
        <w:t xml:space="preserve"> of first vector</w:t>
      </w:r>
      <w:r>
        <w:t>.</w:t>
      </w:r>
    </w:p>
    <w:p w14:paraId="5178B4A5" w14:textId="32D3DC79" w:rsidR="00EB01D6" w:rsidRDefault="00EB01D6" w:rsidP="00EB01D6">
      <w:pPr>
        <w:spacing w:after="0"/>
      </w:pPr>
      <w:r>
        <w:tab/>
      </w:r>
      <w:r w:rsidR="00237A3A">
        <w:t>Third</w:t>
      </w:r>
      <w:r>
        <w:t xml:space="preserve"> line contain integer value </w:t>
      </w:r>
      <w:r w:rsidR="00237A3A">
        <w:t>m</w:t>
      </w:r>
      <w:r>
        <w:t xml:space="preserve"> </w:t>
      </w:r>
      <w:r w:rsidR="00B7110A">
        <w:t>(length of second 2D Vector)</w:t>
      </w:r>
    </w:p>
    <w:p w14:paraId="1022B80C" w14:textId="489DEC24" w:rsidR="00237A3A" w:rsidRDefault="00237A3A" w:rsidP="00EB01D6">
      <w:pPr>
        <w:spacing w:after="0"/>
      </w:pPr>
      <w:r>
        <w:tab/>
        <w:t xml:space="preserve">Fourth line contain </w:t>
      </w:r>
      <w:r w:rsidR="00B7110A">
        <w:t>2</w:t>
      </w:r>
      <w:r>
        <w:t>m space separated integer values</w:t>
      </w:r>
      <w:r w:rsidR="00B7110A">
        <w:t xml:space="preserve"> of second vector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662812BB" w:rsidR="00EB01D6" w:rsidRDefault="00EB01D6" w:rsidP="00EB01D6">
      <w:pPr>
        <w:spacing w:after="0"/>
      </w:pPr>
      <w:r>
        <w:tab/>
      </w:r>
      <w:r w:rsidR="00B7110A">
        <w:t>4</w:t>
      </w:r>
    </w:p>
    <w:p w14:paraId="5E033C49" w14:textId="72001488" w:rsidR="00EB01D6" w:rsidRDefault="00EB01D6" w:rsidP="00EB01D6">
      <w:pPr>
        <w:spacing w:after="0"/>
      </w:pPr>
      <w:r>
        <w:tab/>
      </w:r>
      <w:r w:rsidR="00B7110A">
        <w:t>0 2 5 10 13 23 24 25</w:t>
      </w:r>
    </w:p>
    <w:p w14:paraId="3DFA2DF9" w14:textId="474D0F85" w:rsidR="00EB01D6" w:rsidRDefault="00EB01D6" w:rsidP="00EB01D6">
      <w:pPr>
        <w:spacing w:after="0"/>
      </w:pPr>
      <w:r>
        <w:tab/>
      </w:r>
      <w:r w:rsidR="00B7110A">
        <w:t>4</w:t>
      </w:r>
    </w:p>
    <w:p w14:paraId="41A5CCFF" w14:textId="3B8CC3F8" w:rsidR="00237A3A" w:rsidRDefault="00237A3A" w:rsidP="00EB01D6">
      <w:pPr>
        <w:spacing w:after="0"/>
      </w:pPr>
      <w:r>
        <w:tab/>
      </w:r>
      <w:r w:rsidR="00B7110A">
        <w:t>1 5 8 12 15 24 25 26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308E773E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</w:t>
      </w:r>
      <w:r w:rsidR="00B7110A">
        <w:t>2D vector representing intersection of two closed interval</w:t>
      </w:r>
      <w:r w:rsidR="00237A3A">
        <w:t>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7796205C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firstList.length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,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econdList.length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0</w:t>
      </w:r>
    </w:p>
    <w:p w14:paraId="55645ADD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firstList.length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+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econdList.length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gt;= 1</w:t>
      </w:r>
    </w:p>
    <w:p w14:paraId="05FEAA6E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art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 &lt;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end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= 10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9</w:t>
      </w:r>
    </w:p>
    <w:p w14:paraId="15DCDEC8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end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 start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i+1</w:t>
      </w:r>
    </w:p>
    <w:p w14:paraId="555B678F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art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 &lt; </w:t>
      </w: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end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= 10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9</w:t>
      </w:r>
    </w:p>
    <w:p w14:paraId="2EA0CF0A" w14:textId="77777777" w:rsidR="00B7110A" w:rsidRPr="00B7110A" w:rsidRDefault="00B7110A" w:rsidP="00B7110A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end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</w:t>
      </w:r>
      <w:proofErr w:type="spellEnd"/>
      <w:r w:rsidRPr="00B7110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&lt; start</w:t>
      </w:r>
      <w:r w:rsidRPr="00B7110A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bscript"/>
          <w:lang w:val="en-IN" w:eastAsia="en-IN" w:bidi="hi-IN"/>
        </w:rPr>
        <w:t>j+1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D60D624" w14:textId="77777777" w:rsidR="00B7110A" w:rsidRPr="00B7110A" w:rsidRDefault="00B7110A" w:rsidP="00B7110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7110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firstList</w:t>
      </w:r>
      <w:proofErr w:type="spellEnd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[0,2</w:t>
      </w:r>
      <w:proofErr w:type="gramStart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,[</w:t>
      </w:r>
      <w:proofErr w:type="gramEnd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5,10],[13,23],[24,25]], </w:t>
      </w:r>
      <w:proofErr w:type="spellStart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secondList</w:t>
      </w:r>
      <w:proofErr w:type="spellEnd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[1,5],[8,12],[15,24],[25,26]]</w:t>
      </w:r>
    </w:p>
    <w:p w14:paraId="5703CEFC" w14:textId="77777777" w:rsidR="00B7110A" w:rsidRPr="00B7110A" w:rsidRDefault="00B7110A" w:rsidP="00B7110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7110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[1,2</w:t>
      </w:r>
      <w:proofErr w:type="gramStart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,[</w:t>
      </w:r>
      <w:proofErr w:type="gramEnd"/>
      <w:r w:rsidRPr="00B7110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5,5],[8,10],[15,23],[24,24],[25,25]]</w:t>
      </w:r>
    </w:p>
    <w:p w14:paraId="44BBA591" w14:textId="77777777" w:rsidR="00237A3A" w:rsidRPr="00EE58AF" w:rsidRDefault="00237A3A" w:rsidP="00EE58AF">
      <w:pPr>
        <w:rPr>
          <w:b/>
          <w:bCs/>
        </w:rPr>
      </w:pPr>
    </w:p>
    <w:p w14:paraId="5AEB0A2F" w14:textId="2BA7D703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8492429" w14:textId="53915DA4" w:rsidR="00A016EF" w:rsidRDefault="00385F82" w:rsidP="00237A3A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A016EF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we're just moving through all element one by one and checking if it is valid then push it into answer vector 'v'.</w:t>
      </w:r>
    </w:p>
    <w:p w14:paraId="062CCE6C" w14:textId="08D218A1" w:rsidR="005D5D9E" w:rsidRDefault="00385F82" w:rsidP="00237A3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r w:rsidR="00237A3A">
        <w:rPr>
          <w:rFonts w:ascii="Arial" w:hAnsi="Arial" w:cs="Arial"/>
          <w:b/>
          <w:bCs/>
        </w:rPr>
        <w:t xml:space="preserve"> </w:t>
      </w:r>
    </w:p>
    <w:p w14:paraId="6DEBC0DF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#include &lt;bits/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tdc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.h&gt;</w:t>
      </w:r>
    </w:p>
    <w:p w14:paraId="08532779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using namespace std;</w:t>
      </w:r>
    </w:p>
    <w:p w14:paraId="791DF53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</w:t>
      </w:r>
    </w:p>
    <w:p w14:paraId="0D544766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vector&lt;vector&lt;int&gt;&gt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ervalIntersectio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vector&lt;vector&lt;int&gt;&gt;&amp;l1, vector&lt;vector&lt;int&gt;&gt;&amp;l2) {</w:t>
      </w:r>
    </w:p>
    <w:p w14:paraId="7543CB6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v;</w:t>
      </w:r>
    </w:p>
    <w:p w14:paraId="44DFF75A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=0;i&lt;l1.size();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5F21211E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 j=0;j&lt;l2.size();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15006B8B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f(l1[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1]&lt;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l2[j][0]) </w:t>
      </w:r>
    </w:p>
    <w:p w14:paraId="4C2A7FB3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    break;</w:t>
      </w:r>
    </w:p>
    <w:p w14:paraId="1571C574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nt x=max(l1[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0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,l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[j][0]);</w:t>
      </w:r>
    </w:p>
    <w:p w14:paraId="48B0BB4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    int y=min(l1[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1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,l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[j][1]);</w:t>
      </w:r>
    </w:p>
    <w:p w14:paraId="3F0E2960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if(x&lt;=y) </w:t>
      </w:r>
    </w:p>
    <w:p w14:paraId="1D562EC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.push_back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{</w:t>
      </w:r>
      <w:proofErr w:type="spellStart"/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x,y</w:t>
      </w:r>
      <w:proofErr w:type="spellEnd"/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);</w:t>
      </w:r>
    </w:p>
    <w:p w14:paraId="0E4C64A7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23BE1989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4EE65F75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return v;</w:t>
      </w:r>
    </w:p>
    <w:p w14:paraId="76E8D84D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5DBF0924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main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) { </w:t>
      </w:r>
    </w:p>
    <w:p w14:paraId="04CE9DFF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nt m, n;</w:t>
      </w:r>
    </w:p>
    <w:p w14:paraId="058FF30B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n;</w:t>
      </w:r>
    </w:p>
    <w:p w14:paraId="7E6B9155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first;</w:t>
      </w:r>
    </w:p>
    <w:p w14:paraId="7FB36DC0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n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218652F7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temp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);</w:t>
      </w:r>
    </w:p>
    <w:p w14:paraId="39299D15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0C7BEFD2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temp[j];</w:t>
      </w:r>
    </w:p>
    <w:p w14:paraId="09ABFFD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2681B51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irst.push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_back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);</w:t>
      </w:r>
    </w:p>
    <w:p w14:paraId="590C133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3F4AB844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m;</w:t>
      </w:r>
    </w:p>
    <w:p w14:paraId="308BEFE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second;</w:t>
      </w:r>
    </w:p>
    <w:p w14:paraId="037E6927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m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2394AB8D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temp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);</w:t>
      </w:r>
    </w:p>
    <w:p w14:paraId="19860469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4563EED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temp[j];</w:t>
      </w:r>
    </w:p>
    <w:p w14:paraId="25CF4909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1C31B35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econd.push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_back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);</w:t>
      </w:r>
    </w:p>
    <w:p w14:paraId="39B8E41F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05144DD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result;</w:t>
      </w:r>
    </w:p>
    <w:p w14:paraId="76FBA72B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result = </w:t>
      </w:r>
      <w:proofErr w:type="spellStart"/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ervalIntersection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irst, second);</w:t>
      </w:r>
    </w:p>
    <w:p w14:paraId="2F4909F1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result.size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()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200F3CFE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03A398F8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out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&lt;result[</w:t>
      </w:r>
      <w:proofErr w:type="spell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</w:t>
      </w:r>
      <w:proofErr w:type="gramStart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]&lt;</w:t>
      </w:r>
      <w:proofErr w:type="gramEnd"/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" ";</w:t>
      </w:r>
    </w:p>
    <w:p w14:paraId="36301A84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6E760B2C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4197934A" w14:textId="77777777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return 0; </w:t>
      </w:r>
    </w:p>
    <w:p w14:paraId="592FA736" w14:textId="142EB33D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C81DB9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} </w:t>
      </w:r>
      <w:bookmarkStart w:id="0" w:name="_GoBack"/>
      <w:bookmarkEnd w:id="0"/>
    </w:p>
    <w:p w14:paraId="3C5D2C83" w14:textId="0D812D99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33767A">
        <w:t>m*n</w:t>
      </w:r>
      <w:r w:rsidRPr="00686F45">
        <w:t>)</w:t>
      </w:r>
    </w:p>
    <w:p w14:paraId="09B23093" w14:textId="4C7AA3E6" w:rsidR="00385F82" w:rsidRPr="00791CC3" w:rsidRDefault="00385F82" w:rsidP="00EE58AF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33767A">
        <w:t>1</w:t>
      </w:r>
      <w:r w:rsidRPr="00686F45">
        <w:t>)</w:t>
      </w: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7C325C99" w:rsidR="00BD6EB7" w:rsidRDefault="00686F45" w:rsidP="00365A84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 w:rsidR="00CD0114" w:rsidRPr="00CD0114">
        <w:rPr>
          <w:rFonts w:ascii="Arial" w:hAnsi="Arial" w:cs="Arial"/>
          <w:b/>
          <w:bCs/>
          <w:sz w:val="20"/>
          <w:szCs w:val="20"/>
        </w:rPr>
        <w:t>:</w:t>
      </w:r>
    </w:p>
    <w:p w14:paraId="2DC76C09" w14:textId="77777777" w:rsidR="00A016EF" w:rsidRDefault="00A016EF" w:rsidP="00A016E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Idea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issimple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, we initialise 2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ponters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>, one for each of the lists</w:t>
      </w:r>
    </w:p>
    <w:p w14:paraId="568865C7" w14:textId="77777777" w:rsidR="00A016EF" w:rsidRDefault="00A016EF" w:rsidP="00A016EF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Limits of intersection of an interval = [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max(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 xml:space="preserve">left limit of lists), min(right Limit of lists)] = [mx,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mn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>]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here we can see if 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</w:rPr>
        <w:t>mn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 &gt; mx then interval will not be valid so 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</w:rPr>
        <w:t>ingnore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 it</w:t>
      </w:r>
    </w:p>
    <w:p w14:paraId="49B576F2" w14:textId="77777777" w:rsidR="00A016EF" w:rsidRDefault="00A016EF" w:rsidP="00A016EF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Now check if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mn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>==right limit of first lists then current interval of first list is finished so move forward in first list</w:t>
      </w:r>
      <w:r>
        <w:rPr>
          <w:rFonts w:ascii="Segoe UI" w:hAnsi="Segoe UI" w:cs="Segoe UI"/>
          <w:color w:val="424242"/>
          <w:sz w:val="21"/>
          <w:szCs w:val="21"/>
        </w:rPr>
        <w:br/>
        <w:t>similarly check for the second list.</w:t>
      </w:r>
    </w:p>
    <w:p w14:paraId="51A0F66F" w14:textId="77777777" w:rsidR="00A016EF" w:rsidRDefault="00A016EF" w:rsidP="00A016EF">
      <w:pPr>
        <w:pStyle w:val="NormalWeb"/>
        <w:shd w:val="clear" w:color="auto" w:fill="FFFFFF"/>
        <w:spacing w:before="0" w:beforeAutospacing="0" w:after="240" w:afterAutospacing="0"/>
        <w:ind w:left="72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ex.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firstList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 = [1, 5]</w:t>
      </w:r>
      <w:r>
        <w:rPr>
          <w:rFonts w:ascii="Segoe UI" w:hAnsi="Segoe UI" w:cs="Segoe UI"/>
          <w:color w:val="424242"/>
          <w:sz w:val="21"/>
          <w:szCs w:val="21"/>
        </w:rPr>
        <w:br/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secondList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 = [2, 4]</w:t>
      </w:r>
      <w:r>
        <w:rPr>
          <w:rFonts w:ascii="Segoe UI" w:hAnsi="Segoe UI" w:cs="Segoe UI"/>
          <w:color w:val="424242"/>
          <w:sz w:val="21"/>
          <w:szCs w:val="21"/>
        </w:rPr>
        <w:br/>
        <w:t>intersection = [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max(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>1,2), min(4,5)] = [2, 4]</w:t>
      </w:r>
      <w:r>
        <w:rPr>
          <w:rFonts w:ascii="Segoe UI" w:hAnsi="Segoe UI" w:cs="Segoe UI"/>
          <w:color w:val="424242"/>
          <w:sz w:val="21"/>
          <w:szCs w:val="21"/>
        </w:rPr>
        <w:br/>
        <w:t xml:space="preserve">we can see that in the intersection, right limit =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secondList's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 xml:space="preserve"> right limit so move forward in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secondList</w:t>
      </w:r>
      <w:proofErr w:type="spellEnd"/>
    </w:p>
    <w:p w14:paraId="33174268" w14:textId="2A01D1B7" w:rsidR="00CD0114" w:rsidRPr="00CD0114" w:rsidRDefault="00CD0114" w:rsidP="00365A84">
      <w:pPr>
        <w:rPr>
          <w:b/>
          <w:bCs/>
        </w:rPr>
      </w:pPr>
    </w:p>
    <w:p w14:paraId="63FDFCEE" w14:textId="77777777" w:rsidR="00365A84" w:rsidRDefault="00686F45" w:rsidP="00365A84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28EE5F77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#include &lt;bits/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tdc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.h&gt;</w:t>
      </w:r>
    </w:p>
    <w:p w14:paraId="5BD130A5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using namespace std;</w:t>
      </w:r>
    </w:p>
    <w:p w14:paraId="034410A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</w:t>
      </w:r>
    </w:p>
    <w:p w14:paraId="65404B15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vector&lt;vector&lt;int&gt;&gt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ervalIntersectio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vector&lt;vector&lt;int&gt;&gt;&amp; A, vector&lt;vector&lt;int&gt;&gt;&amp; B) {</w:t>
      </w:r>
    </w:p>
    <w:p w14:paraId="6E8D5219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v;</w:t>
      </w:r>
    </w:p>
    <w:p w14:paraId="3E938863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int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=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0,j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=0;</w:t>
      </w:r>
    </w:p>
    <w:p w14:paraId="3CE408D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while(</w:t>
      </w:r>
      <w:proofErr w:type="spellStart"/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A.size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) &amp;&amp; j&lt;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B.size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)){</w:t>
      </w:r>
    </w:p>
    <w:p w14:paraId="13332560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int l=max(A[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0], B[j][0]);</w:t>
      </w:r>
    </w:p>
    <w:p w14:paraId="2C2D997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int u=min(A[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1], B[j][1]);</w:t>
      </w:r>
    </w:p>
    <w:p w14:paraId="6C65FA1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if(l&lt;=u) </w:t>
      </w:r>
    </w:p>
    <w:p w14:paraId="1F375E15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v.push_back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{</w:t>
      </w:r>
      <w:proofErr w:type="spellStart"/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l,u</w:t>
      </w:r>
      <w:proofErr w:type="spellEnd"/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);</w:t>
      </w:r>
    </w:p>
    <w:p w14:paraId="2A21018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if(A[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][1] &lt; B[j][1])   </w:t>
      </w:r>
    </w:p>
    <w:p w14:paraId="4F437C57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;</w:t>
      </w:r>
    </w:p>
    <w:p w14:paraId="6B06049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else </w:t>
      </w:r>
    </w:p>
    <w:p w14:paraId="60EA559D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;</w:t>
      </w:r>
    </w:p>
    <w:p w14:paraId="18E35C8D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6562520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return v;</w:t>
      </w:r>
    </w:p>
    <w:p w14:paraId="07F0E6D4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}</w:t>
      </w:r>
    </w:p>
    <w:p w14:paraId="3FD40D29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main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) { </w:t>
      </w:r>
    </w:p>
    <w:p w14:paraId="4509B5EF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int m, n;</w:t>
      </w:r>
    </w:p>
    <w:p w14:paraId="20957C13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n;</w:t>
      </w:r>
    </w:p>
    <w:p w14:paraId="21C5AE1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first;</w:t>
      </w:r>
    </w:p>
    <w:p w14:paraId="37B52D68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n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3C9BC254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temp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);</w:t>
      </w:r>
    </w:p>
    <w:p w14:paraId="3E7AD84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09C8B5E7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temp[j];</w:t>
      </w:r>
    </w:p>
    <w:p w14:paraId="73F70DA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67D4668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irst.push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_back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);</w:t>
      </w:r>
    </w:p>
    <w:p w14:paraId="5A6D8023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35D9A2A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m;</w:t>
      </w:r>
    </w:p>
    <w:p w14:paraId="79425FC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second;</w:t>
      </w:r>
    </w:p>
    <w:p w14:paraId="0262019C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lastRenderedPageBreak/>
        <w:t xml:space="preserve">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m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04E471C0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vector&lt;int&gt;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temp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2);</w:t>
      </w:r>
    </w:p>
    <w:p w14:paraId="4AEC8F7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7047D7D3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i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gt;&gt;temp[j];</w:t>
      </w:r>
    </w:p>
    <w:p w14:paraId="0F2FBF4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35C8CEFF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second.push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_back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temp);</w:t>
      </w:r>
    </w:p>
    <w:p w14:paraId="73B9D0D2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3A8CED5E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vector&lt;vector&lt;int&gt;&gt; result;</w:t>
      </w:r>
    </w:p>
    <w:p w14:paraId="4B7B0A56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result = </w:t>
      </w:r>
      <w:proofErr w:type="spellStart"/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ntervalIntersection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irst, second);</w:t>
      </w:r>
    </w:p>
    <w:p w14:paraId="4A486141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=0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&lt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result.size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()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++){</w:t>
      </w:r>
    </w:p>
    <w:p w14:paraId="55C7D68D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for(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int j=0; j&lt;2;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++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){</w:t>
      </w:r>
    </w:p>
    <w:p w14:paraId="6E7EB430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cout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&lt;result[</w:t>
      </w:r>
      <w:proofErr w:type="spell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i</w:t>
      </w:r>
      <w:proofErr w:type="spell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][</w:t>
      </w:r>
      <w:proofErr w:type="gramStart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j]&lt;</w:t>
      </w:r>
      <w:proofErr w:type="gramEnd"/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&lt;" ";</w:t>
      </w:r>
    </w:p>
    <w:p w14:paraId="0DD394E5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    }</w:t>
      </w:r>
    </w:p>
    <w:p w14:paraId="0903C79F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>    }</w:t>
      </w:r>
    </w:p>
    <w:p w14:paraId="710DDB9A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    return 0; </w:t>
      </w:r>
    </w:p>
    <w:p w14:paraId="3BAE8FAB" w14:textId="77777777" w:rsidR="0033767A" w:rsidRPr="0033767A" w:rsidRDefault="0033767A" w:rsidP="0033767A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 w:rsidRPr="0033767A"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  <w:t xml:space="preserve">} </w:t>
      </w:r>
    </w:p>
    <w:p w14:paraId="11D96D54" w14:textId="60DB9C09" w:rsidR="005D5D9E" w:rsidRDefault="00365A84" w:rsidP="00365A84">
      <w:pPr>
        <w:rPr>
          <w:b/>
          <w:bCs/>
        </w:rPr>
      </w:pPr>
      <w:r>
        <w:rPr>
          <w:b/>
          <w:bCs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10"/>
  </w:num>
  <w:num w:numId="4">
    <w:abstractNumId w:val="7"/>
  </w:num>
  <w:num w:numId="5">
    <w:abstractNumId w:val="9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qAUA5zzbBiwAAAA="/>
  </w:docVars>
  <w:rsids>
    <w:rsidRoot w:val="000F7531"/>
    <w:rsid w:val="000F7531"/>
    <w:rsid w:val="00237A3A"/>
    <w:rsid w:val="002872E2"/>
    <w:rsid w:val="0033767A"/>
    <w:rsid w:val="00365A84"/>
    <w:rsid w:val="00385F82"/>
    <w:rsid w:val="0046501B"/>
    <w:rsid w:val="005B746D"/>
    <w:rsid w:val="005C3CB7"/>
    <w:rsid w:val="005D5D9E"/>
    <w:rsid w:val="00621849"/>
    <w:rsid w:val="00686F45"/>
    <w:rsid w:val="00772AC1"/>
    <w:rsid w:val="00791CC3"/>
    <w:rsid w:val="00865E7A"/>
    <w:rsid w:val="009A2169"/>
    <w:rsid w:val="00A016EF"/>
    <w:rsid w:val="00AB0A48"/>
    <w:rsid w:val="00AB7A3B"/>
    <w:rsid w:val="00B351D7"/>
    <w:rsid w:val="00B7110A"/>
    <w:rsid w:val="00BD6EB7"/>
    <w:rsid w:val="00BF3D98"/>
    <w:rsid w:val="00C0126C"/>
    <w:rsid w:val="00C81DB9"/>
    <w:rsid w:val="00C82371"/>
    <w:rsid w:val="00CD0114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4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5</cp:revision>
  <dcterms:created xsi:type="dcterms:W3CDTF">2022-03-16T09:34:00Z</dcterms:created>
  <dcterms:modified xsi:type="dcterms:W3CDTF">2022-03-26T17:17:00Z</dcterms:modified>
</cp:coreProperties>
</file>